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200" w:rsidRDefault="0059025E">
      <w:bookmarkStart w:id="0" w:name="_GoBack"/>
      <w:bookmarkEnd w:id="0"/>
      <w:r>
        <w:t>Meeting of the Kids in kilts Parents committee - March 30, 2017</w:t>
      </w:r>
    </w:p>
    <w:p w:rsidR="00C87200" w:rsidRDefault="00C87200"/>
    <w:p w:rsidR="00C87200" w:rsidRDefault="0059025E">
      <w:r>
        <w:t xml:space="preserve">Present:  Zoe </w:t>
      </w:r>
      <w:proofErr w:type="spellStart"/>
      <w:r>
        <w:t>Wreggitt</w:t>
      </w:r>
      <w:proofErr w:type="spellEnd"/>
      <w:r>
        <w:t xml:space="preserve"> (Teacher), Tamara Coutu, Kim </w:t>
      </w:r>
      <w:proofErr w:type="spellStart"/>
      <w:r>
        <w:t>Stubbe</w:t>
      </w:r>
      <w:proofErr w:type="spellEnd"/>
      <w:r>
        <w:t xml:space="preserve">, Roger Coutu, Margaret  Weiss, Sam Windsor, Colleen Fraser, Susan </w:t>
      </w:r>
      <w:proofErr w:type="spellStart"/>
      <w:r>
        <w:t>Lawrae</w:t>
      </w:r>
      <w:proofErr w:type="spellEnd"/>
      <w:r>
        <w:t xml:space="preserve">, Tabitha Hooper, Kathryn Hooper, Jennifer </w:t>
      </w:r>
      <w:proofErr w:type="spellStart"/>
      <w:r>
        <w:t>Walc</w:t>
      </w:r>
      <w:proofErr w:type="spellEnd"/>
      <w:r>
        <w:t>, Stacy Stanley Young</w:t>
      </w:r>
    </w:p>
    <w:p w:rsidR="00C87200" w:rsidRDefault="0059025E">
      <w:r>
        <w:t xml:space="preserve">Regrets:  Karen </w:t>
      </w:r>
      <w:proofErr w:type="spellStart"/>
      <w:r>
        <w:t>Gautron</w:t>
      </w:r>
      <w:proofErr w:type="spellEnd"/>
      <w:r>
        <w:t xml:space="preserve">, Melanie </w:t>
      </w:r>
      <w:proofErr w:type="spellStart"/>
      <w:r>
        <w:t>Flach</w:t>
      </w:r>
      <w:proofErr w:type="spellEnd"/>
    </w:p>
    <w:p w:rsidR="00C87200" w:rsidRDefault="00C87200"/>
    <w:p w:rsidR="00C87200" w:rsidRDefault="0059025E">
      <w:r>
        <w:t>Opening - 6:41pm by Zoe  - Welcome to the parent committee meeting.  This will be the only meeting that Zoe attends after this initial meeting then the executive will run independently from KIK proper only informing Zoe of events.</w:t>
      </w:r>
    </w:p>
    <w:p w:rsidR="00C87200" w:rsidRDefault="00C87200"/>
    <w:p w:rsidR="00C87200" w:rsidRDefault="0059025E">
      <w:r>
        <w:t xml:space="preserve">We have a bit of an agenda, </w:t>
      </w:r>
    </w:p>
    <w:p w:rsidR="00C87200" w:rsidRDefault="0059025E">
      <w:pPr>
        <w:numPr>
          <w:ilvl w:val="0"/>
          <w:numId w:val="3"/>
        </w:numPr>
        <w:ind w:hanging="360"/>
        <w:contextualSpacing/>
      </w:pPr>
      <w:r>
        <w:t xml:space="preserve"> Accept the by laws</w:t>
      </w:r>
    </w:p>
    <w:p w:rsidR="00C87200" w:rsidRDefault="0059025E">
      <w:pPr>
        <w:numPr>
          <w:ilvl w:val="0"/>
          <w:numId w:val="3"/>
        </w:numPr>
        <w:ind w:hanging="360"/>
        <w:contextualSpacing/>
      </w:pPr>
      <w:r>
        <w:t>Vote on Executive</w:t>
      </w:r>
    </w:p>
    <w:p w:rsidR="00C87200" w:rsidRDefault="0059025E">
      <w:pPr>
        <w:numPr>
          <w:ilvl w:val="0"/>
          <w:numId w:val="3"/>
        </w:numPr>
        <w:ind w:hanging="360"/>
        <w:contextualSpacing/>
      </w:pPr>
      <w:r>
        <w:t>Fundraising</w:t>
      </w:r>
    </w:p>
    <w:p w:rsidR="00C87200" w:rsidRDefault="0059025E">
      <w:pPr>
        <w:numPr>
          <w:ilvl w:val="0"/>
          <w:numId w:val="3"/>
        </w:numPr>
        <w:ind w:hanging="360"/>
        <w:contextualSpacing/>
      </w:pPr>
      <w:r>
        <w:t>Disney</w:t>
      </w:r>
    </w:p>
    <w:p w:rsidR="00C87200" w:rsidRDefault="0059025E">
      <w:pPr>
        <w:numPr>
          <w:ilvl w:val="0"/>
          <w:numId w:val="3"/>
        </w:numPr>
        <w:ind w:hanging="360"/>
        <w:contextualSpacing/>
      </w:pPr>
      <w:r>
        <w:t>New Business</w:t>
      </w:r>
    </w:p>
    <w:p w:rsidR="00C87200" w:rsidRDefault="0059025E">
      <w:pPr>
        <w:numPr>
          <w:ilvl w:val="1"/>
          <w:numId w:val="3"/>
        </w:numPr>
        <w:ind w:hanging="360"/>
        <w:contextualSpacing/>
      </w:pPr>
      <w:r>
        <w:t>Bank</w:t>
      </w:r>
    </w:p>
    <w:p w:rsidR="00C87200" w:rsidRDefault="00C87200"/>
    <w:p w:rsidR="00C87200" w:rsidRDefault="0059025E">
      <w:pPr>
        <w:numPr>
          <w:ilvl w:val="0"/>
          <w:numId w:val="1"/>
        </w:numPr>
        <w:ind w:hanging="360"/>
        <w:contextualSpacing/>
      </w:pPr>
      <w:r>
        <w:t xml:space="preserve"> Bylaws - The by laws were sent out and reviewed by the committee.  We discussed the bylaws as presented and made no adjustments. </w:t>
      </w:r>
    </w:p>
    <w:p w:rsidR="00C87200" w:rsidRDefault="0059025E">
      <w:r>
        <w:t>Motion:  To accept the bylaws as presented.  Margaret/Kathryn</w:t>
      </w:r>
    </w:p>
    <w:p w:rsidR="00C87200" w:rsidRDefault="0059025E">
      <w:r>
        <w:t>Passed</w:t>
      </w:r>
    </w:p>
    <w:p w:rsidR="00C87200" w:rsidRDefault="00C87200"/>
    <w:p w:rsidR="00C87200" w:rsidRDefault="0059025E">
      <w:pPr>
        <w:numPr>
          <w:ilvl w:val="0"/>
          <w:numId w:val="1"/>
        </w:numPr>
        <w:ind w:hanging="360"/>
        <w:contextualSpacing/>
      </w:pPr>
      <w:r>
        <w:t>Voting on Executive we need to vote on the executive and 5 people have brought their name forward as interested in volunteering.  Tamara, Margaret, Kim, Sam &amp; Stacy SY. We discussed the roles of the positions and their respective terms (see bylaws)</w:t>
      </w:r>
    </w:p>
    <w:p w:rsidR="00C87200" w:rsidRDefault="00C87200"/>
    <w:p w:rsidR="00C87200" w:rsidRDefault="0059025E">
      <w:r>
        <w:t>Slate of Nomination are as follows:</w:t>
      </w:r>
    </w:p>
    <w:p w:rsidR="00C87200" w:rsidRDefault="0059025E">
      <w:r>
        <w:t>President - 1 Year Tamara</w:t>
      </w:r>
    </w:p>
    <w:p w:rsidR="00C87200" w:rsidRDefault="0059025E">
      <w:r>
        <w:t xml:space="preserve">Vice - President - 1 year commitment with the expectation of being the president the following year  - Kim </w:t>
      </w:r>
      <w:proofErr w:type="spellStart"/>
      <w:r>
        <w:t>Stubbe</w:t>
      </w:r>
      <w:proofErr w:type="spellEnd"/>
    </w:p>
    <w:p w:rsidR="00C87200" w:rsidRDefault="0059025E">
      <w:r>
        <w:t>Secretary - 1 year - Sam Windsor</w:t>
      </w:r>
    </w:p>
    <w:p w:rsidR="00C87200" w:rsidRDefault="0059025E">
      <w:r>
        <w:t>Treasure - 2 year - Stacy Stanley Young</w:t>
      </w:r>
    </w:p>
    <w:p w:rsidR="00C87200" w:rsidRDefault="00C87200"/>
    <w:p w:rsidR="00C87200" w:rsidRDefault="0059025E">
      <w:r>
        <w:t>Motion:  To accept the Slate of Candidates as presented Zoe/Kathryn</w:t>
      </w:r>
    </w:p>
    <w:p w:rsidR="00C87200" w:rsidRDefault="0059025E">
      <w:r>
        <w:t>Passed</w:t>
      </w:r>
    </w:p>
    <w:p w:rsidR="00C87200" w:rsidRDefault="00C87200"/>
    <w:p w:rsidR="00C87200" w:rsidRDefault="0059025E">
      <w:r>
        <w:t xml:space="preserve">3.  Disney - Everyone has been forwarded an e-mail about the highland &amp; Choreographed competition Oct 26 - 29 Oct 2017 in Disney World.  This is a set competition for 2017 and an unknown for 2018 but assumed that it would happen.  </w:t>
      </w:r>
    </w:p>
    <w:p w:rsidR="00C87200" w:rsidRDefault="0059025E">
      <w:r>
        <w:t xml:space="preserve">We have decided to go for the 4 night, the dates was Oct 26 - 29 and the package that we have decided on was the Brave package.  This includes 2 day park pass and hotel for the 4 nights.  Estimated cost is going to be $2,200CND for two people.  This includes hotel, competition fee, </w:t>
      </w:r>
      <w:r>
        <w:lastRenderedPageBreak/>
        <w:t xml:space="preserve">park pass, transportation within Disney, Flight from Disney.  We will have to get transportation from the Hotel to the competition.  </w:t>
      </w:r>
    </w:p>
    <w:p w:rsidR="00C87200" w:rsidRDefault="0059025E">
      <w:r>
        <w:t xml:space="preserve">50$ deposit for April 30 non refundable paid in full by August 1, 2017  </w:t>
      </w:r>
    </w:p>
    <w:p w:rsidR="00C87200" w:rsidRDefault="0059025E">
      <w:r>
        <w:t>Families interested in for 2017</w:t>
      </w:r>
    </w:p>
    <w:p w:rsidR="00C87200" w:rsidRDefault="0059025E">
      <w:r>
        <w:t xml:space="preserve">Stanley Young (2), </w:t>
      </w:r>
      <w:proofErr w:type="spellStart"/>
      <w:r>
        <w:t>Walc</w:t>
      </w:r>
      <w:proofErr w:type="spellEnd"/>
      <w:r>
        <w:t xml:space="preserve"> (2), Windsor (3), Weiss (2), </w:t>
      </w:r>
      <w:proofErr w:type="spellStart"/>
      <w:r>
        <w:t>Stubbe</w:t>
      </w:r>
      <w:proofErr w:type="spellEnd"/>
      <w:r>
        <w:t xml:space="preserve"> (3), </w:t>
      </w:r>
      <w:proofErr w:type="spellStart"/>
      <w:r>
        <w:t>Lawrae</w:t>
      </w:r>
      <w:proofErr w:type="spellEnd"/>
      <w:r>
        <w:t xml:space="preserve"> - maybe (2), Zoe (1), Colleen - Maybe (2-3)</w:t>
      </w:r>
    </w:p>
    <w:p w:rsidR="00C87200" w:rsidRDefault="00C87200"/>
    <w:p w:rsidR="00C87200" w:rsidRDefault="0059025E">
      <w:r>
        <w:t>Motion:  To make Margret Weiss the Kids in Kilts Disney event co-ordinator 2017  Jennifer/Tamara</w:t>
      </w:r>
    </w:p>
    <w:p w:rsidR="00C87200" w:rsidRDefault="0059025E">
      <w:r>
        <w:t>Passed:</w:t>
      </w:r>
    </w:p>
    <w:p w:rsidR="00C87200" w:rsidRDefault="00C87200"/>
    <w:p w:rsidR="00C87200" w:rsidRDefault="0059025E">
      <w:r>
        <w:t xml:space="preserve">4.  Fundraising - We had a discussion on fundraising on how the policies works. </w:t>
      </w:r>
    </w:p>
    <w:p w:rsidR="00C87200" w:rsidRDefault="0059025E">
      <w:pPr>
        <w:numPr>
          <w:ilvl w:val="0"/>
          <w:numId w:val="2"/>
        </w:numPr>
        <w:ind w:hanging="360"/>
        <w:contextualSpacing/>
      </w:pPr>
      <w:r>
        <w:t>All fundraising is voluntary</w:t>
      </w:r>
    </w:p>
    <w:p w:rsidR="00C87200" w:rsidRDefault="0059025E">
      <w:pPr>
        <w:numPr>
          <w:ilvl w:val="0"/>
          <w:numId w:val="2"/>
        </w:numPr>
        <w:ind w:hanging="360"/>
        <w:contextualSpacing/>
      </w:pPr>
      <w:r>
        <w:t xml:space="preserve">What are we using the fundraising for? </w:t>
      </w:r>
    </w:p>
    <w:p w:rsidR="00C87200" w:rsidRDefault="0059025E">
      <w:pPr>
        <w:numPr>
          <w:ilvl w:val="1"/>
          <w:numId w:val="2"/>
        </w:numPr>
        <w:ind w:hanging="360"/>
        <w:contextualSpacing/>
      </w:pPr>
      <w:r>
        <w:t>Trips</w:t>
      </w:r>
    </w:p>
    <w:p w:rsidR="00C87200" w:rsidRDefault="0059025E">
      <w:pPr>
        <w:numPr>
          <w:ilvl w:val="1"/>
          <w:numId w:val="2"/>
        </w:numPr>
        <w:ind w:hanging="360"/>
        <w:contextualSpacing/>
      </w:pPr>
      <w:r>
        <w:t xml:space="preserve">Highland Dance Related items excluding tuition </w:t>
      </w:r>
      <w:proofErr w:type="spellStart"/>
      <w:r>
        <w:t>ie</w:t>
      </w:r>
      <w:proofErr w:type="spellEnd"/>
      <w:r>
        <w:t>, Kilt or shoes</w:t>
      </w:r>
    </w:p>
    <w:p w:rsidR="00C87200" w:rsidRDefault="0059025E">
      <w:pPr>
        <w:numPr>
          <w:ilvl w:val="0"/>
          <w:numId w:val="2"/>
        </w:numPr>
        <w:ind w:hanging="360"/>
        <w:contextualSpacing/>
      </w:pPr>
      <w:r>
        <w:t>We have individual Fundraiser and Group Fundraisers</w:t>
      </w:r>
    </w:p>
    <w:p w:rsidR="00C87200" w:rsidRDefault="0059025E">
      <w:pPr>
        <w:numPr>
          <w:ilvl w:val="0"/>
          <w:numId w:val="2"/>
        </w:numPr>
        <w:ind w:hanging="360"/>
        <w:contextualSpacing/>
      </w:pPr>
      <w:r>
        <w:t xml:space="preserve">Individual fundraiser go to the individual available for any trip. </w:t>
      </w:r>
    </w:p>
    <w:p w:rsidR="00C87200" w:rsidRDefault="0059025E">
      <w:pPr>
        <w:numPr>
          <w:ilvl w:val="0"/>
          <w:numId w:val="2"/>
        </w:numPr>
        <w:ind w:hanging="360"/>
        <w:contextualSpacing/>
      </w:pPr>
      <w:r>
        <w:t xml:space="preserve">Group fundraisers for the moment can get divided by the ones who participate in the fundraisers.  </w:t>
      </w:r>
    </w:p>
    <w:p w:rsidR="00C87200" w:rsidRDefault="0059025E">
      <w:pPr>
        <w:numPr>
          <w:ilvl w:val="0"/>
          <w:numId w:val="2"/>
        </w:numPr>
        <w:ind w:hanging="360"/>
        <w:contextualSpacing/>
      </w:pPr>
      <w:r>
        <w:t>More discussion needs to be done for future “bursary amounts”</w:t>
      </w:r>
    </w:p>
    <w:p w:rsidR="00C87200" w:rsidRDefault="0059025E">
      <w:r>
        <w:t xml:space="preserve">-  We are currently doing the </w:t>
      </w:r>
      <w:proofErr w:type="spellStart"/>
      <w:r>
        <w:t>Veseys</w:t>
      </w:r>
      <w:proofErr w:type="spellEnd"/>
      <w:r>
        <w:t xml:space="preserve"> Bulbs - This is an individual Fundraiser.  Orders due back the week of the 17th.   All cheques to go to Kim </w:t>
      </w:r>
      <w:proofErr w:type="spellStart"/>
      <w:r>
        <w:t>Stubbe</w:t>
      </w:r>
      <w:proofErr w:type="spellEnd"/>
      <w:r>
        <w:t xml:space="preserve">.  </w:t>
      </w:r>
    </w:p>
    <w:p w:rsidR="00C87200" w:rsidRDefault="0059025E">
      <w:r>
        <w:t xml:space="preserve">-  J. </w:t>
      </w:r>
      <w:proofErr w:type="spellStart"/>
      <w:r>
        <w:t>Mckensie</w:t>
      </w:r>
      <w:proofErr w:type="spellEnd"/>
      <w:r>
        <w:t xml:space="preserve"> leggings will be a group fundraiser, the profit will be divided by the people participating in the fundraiser - April 1-14th</w:t>
      </w:r>
    </w:p>
    <w:p w:rsidR="00C87200" w:rsidRDefault="0059025E">
      <w:r>
        <w:t xml:space="preserve">- wine raffle - Group Fundraiser.  </w:t>
      </w:r>
    </w:p>
    <w:p w:rsidR="00C87200" w:rsidRDefault="0059025E">
      <w:r>
        <w:t xml:space="preserve">- Dance </w:t>
      </w:r>
      <w:proofErr w:type="spellStart"/>
      <w:r>
        <w:t>OUt</w:t>
      </w:r>
      <w:proofErr w:type="spellEnd"/>
      <w:r>
        <w:t xml:space="preserve"> Opportunities - Zoe to send an email out </w:t>
      </w:r>
    </w:p>
    <w:p w:rsidR="00C87200" w:rsidRDefault="0059025E">
      <w:r>
        <w:t>- Other potential fundraisers</w:t>
      </w:r>
    </w:p>
    <w:p w:rsidR="00C87200" w:rsidRDefault="0059025E">
      <w:r>
        <w:tab/>
        <w:t>- Coffee &amp; Tea -Each bag would net 5$</w:t>
      </w:r>
    </w:p>
    <w:p w:rsidR="00C87200" w:rsidRDefault="0059025E">
      <w:r>
        <w:tab/>
        <w:t>- Bingo Bowl - Chateau Lanes</w:t>
      </w:r>
    </w:p>
    <w:p w:rsidR="00C87200" w:rsidRDefault="0059025E">
      <w:r>
        <w:tab/>
        <w:t>- Dance party</w:t>
      </w:r>
    </w:p>
    <w:p w:rsidR="00C87200" w:rsidRDefault="0059025E">
      <w:r>
        <w:tab/>
        <w:t>- Bingo</w:t>
      </w:r>
    </w:p>
    <w:p w:rsidR="00C87200" w:rsidRDefault="0059025E">
      <w:r>
        <w:tab/>
        <w:t>- quiz night</w:t>
      </w:r>
    </w:p>
    <w:p w:rsidR="00C87200" w:rsidRDefault="0059025E">
      <w:r>
        <w:tab/>
        <w:t>- Box lunch auction</w:t>
      </w:r>
    </w:p>
    <w:p w:rsidR="00C87200" w:rsidRDefault="0059025E">
      <w:r>
        <w:tab/>
        <w:t>- Silent Auction</w:t>
      </w:r>
    </w:p>
    <w:p w:rsidR="00C87200" w:rsidRDefault="0059025E">
      <w:r>
        <w:tab/>
        <w:t>- bake sale at the year end recital</w:t>
      </w:r>
    </w:p>
    <w:p w:rsidR="00C87200" w:rsidRDefault="0059025E">
      <w:r>
        <w:tab/>
        <w:t xml:space="preserve">- </w:t>
      </w:r>
      <w:proofErr w:type="spellStart"/>
      <w:r>
        <w:t>Fundscript</w:t>
      </w:r>
      <w:proofErr w:type="spellEnd"/>
    </w:p>
    <w:p w:rsidR="00C87200" w:rsidRDefault="0059025E">
      <w:r>
        <w:tab/>
        <w:t>- Robbie Burns Dinner</w:t>
      </w:r>
    </w:p>
    <w:p w:rsidR="00C87200" w:rsidRDefault="0059025E">
      <w:r>
        <w:tab/>
        <w:t>- Dance Out Opportunities</w:t>
      </w:r>
    </w:p>
    <w:p w:rsidR="00C87200" w:rsidRDefault="00C87200"/>
    <w:p w:rsidR="00C87200" w:rsidRDefault="0059025E">
      <w:r>
        <w:t>Upcoming Trips</w:t>
      </w:r>
    </w:p>
    <w:p w:rsidR="00C87200" w:rsidRDefault="0059025E">
      <w:pPr>
        <w:numPr>
          <w:ilvl w:val="0"/>
          <w:numId w:val="4"/>
        </w:numPr>
        <w:ind w:hanging="360"/>
        <w:contextualSpacing/>
      </w:pPr>
      <w:r>
        <w:t>Pei - July 2017</w:t>
      </w:r>
    </w:p>
    <w:p w:rsidR="00C87200" w:rsidRDefault="0059025E">
      <w:pPr>
        <w:numPr>
          <w:ilvl w:val="0"/>
          <w:numId w:val="4"/>
        </w:numPr>
        <w:ind w:hanging="360"/>
        <w:contextualSpacing/>
      </w:pPr>
      <w:r>
        <w:t>Disney - October 2017</w:t>
      </w:r>
    </w:p>
    <w:p w:rsidR="00C87200" w:rsidRDefault="0059025E">
      <w:pPr>
        <w:numPr>
          <w:ilvl w:val="0"/>
          <w:numId w:val="4"/>
        </w:numPr>
        <w:ind w:hanging="360"/>
        <w:contextualSpacing/>
      </w:pPr>
      <w:r>
        <w:t>Calgary - July 2018</w:t>
      </w:r>
    </w:p>
    <w:p w:rsidR="00C87200" w:rsidRDefault="0059025E">
      <w:pPr>
        <w:numPr>
          <w:ilvl w:val="0"/>
          <w:numId w:val="4"/>
        </w:numPr>
        <w:ind w:hanging="360"/>
        <w:contextualSpacing/>
      </w:pPr>
      <w:r>
        <w:lastRenderedPageBreak/>
        <w:t xml:space="preserve">Disney - October 2018?  </w:t>
      </w:r>
    </w:p>
    <w:p w:rsidR="00C87200" w:rsidRDefault="00C87200"/>
    <w:p w:rsidR="00C87200" w:rsidRDefault="0059025E">
      <w:r>
        <w:t xml:space="preserve">Susan to look at grants such as Children’s heritage fund. </w:t>
      </w:r>
    </w:p>
    <w:p w:rsidR="00C87200" w:rsidRDefault="00C87200"/>
    <w:p w:rsidR="00C87200" w:rsidRDefault="0059025E">
      <w:r>
        <w:t>6.  Bank</w:t>
      </w:r>
    </w:p>
    <w:p w:rsidR="00C87200" w:rsidRDefault="0059025E">
      <w:r>
        <w:t>Motion:  To have the members of the current executive as signing Authorities for the bank account.  Any two to sign.    Tamara/Kim</w:t>
      </w:r>
    </w:p>
    <w:p w:rsidR="0059025E" w:rsidRDefault="0059025E">
      <w:r>
        <w:t>Current Executive</w:t>
      </w:r>
    </w:p>
    <w:p w:rsidR="0059025E" w:rsidRDefault="0059025E" w:rsidP="0059025E">
      <w:r>
        <w:t>President – Tamara Coutu</w:t>
      </w:r>
    </w:p>
    <w:p w:rsidR="0059025E" w:rsidRDefault="0059025E" w:rsidP="0059025E">
      <w:r>
        <w:t xml:space="preserve">Vice - President - Kim </w:t>
      </w:r>
      <w:proofErr w:type="spellStart"/>
      <w:r>
        <w:t>Stubbe</w:t>
      </w:r>
      <w:proofErr w:type="spellEnd"/>
    </w:p>
    <w:p w:rsidR="0059025E" w:rsidRDefault="0059025E" w:rsidP="0059025E">
      <w:r>
        <w:t>Secretary - Samantha Windsor</w:t>
      </w:r>
    </w:p>
    <w:p w:rsidR="0059025E" w:rsidRDefault="0059025E" w:rsidP="0059025E">
      <w:r>
        <w:t>Treasure - Stacy Stanley Young</w:t>
      </w:r>
    </w:p>
    <w:p w:rsidR="00C87200" w:rsidRDefault="0059025E">
      <w:r>
        <w:t>Passed</w:t>
      </w:r>
    </w:p>
    <w:p w:rsidR="0059025E" w:rsidRDefault="0059025E"/>
    <w:p w:rsidR="00C87200" w:rsidRDefault="0059025E">
      <w:r>
        <w:t xml:space="preserve">Motion:  To have the Kids in Kilts Parent’s committee bank account at the Royal Bank of Canada.  </w:t>
      </w:r>
    </w:p>
    <w:p w:rsidR="00C87200" w:rsidRDefault="0059025E">
      <w:r>
        <w:t>Kathryn/Sam</w:t>
      </w:r>
    </w:p>
    <w:p w:rsidR="00C87200" w:rsidRDefault="0059025E">
      <w:r>
        <w:t>Passed</w:t>
      </w:r>
    </w:p>
    <w:p w:rsidR="00C87200" w:rsidRDefault="00C87200"/>
    <w:p w:rsidR="00C87200" w:rsidRDefault="0059025E">
      <w:r>
        <w:t>Meeting adjourned - 8:40</w:t>
      </w:r>
    </w:p>
    <w:p w:rsidR="00C87200" w:rsidRDefault="00C87200"/>
    <w:sectPr w:rsidR="00C87200">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D76E46"/>
    <w:multiLevelType w:val="multilevel"/>
    <w:tmpl w:val="64A0E38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466E228E"/>
    <w:multiLevelType w:val="multilevel"/>
    <w:tmpl w:val="C3CE40F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70640D11"/>
    <w:multiLevelType w:val="multilevel"/>
    <w:tmpl w:val="DF72A77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71BC0A2D"/>
    <w:multiLevelType w:val="multilevel"/>
    <w:tmpl w:val="3092BEA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tLQwMTUzNzMzszRT0lEKTi0uzszPAykwrAUAKDjapywAAAA="/>
  </w:docVars>
  <w:rsids>
    <w:rsidRoot w:val="00C87200"/>
    <w:rsid w:val="0059025E"/>
    <w:rsid w:val="00C751E0"/>
    <w:rsid w:val="00C872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BBF182-4410-4302-B133-102B2149B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CA" w:eastAsia="en-CA"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Stanley Young</dc:creator>
  <cp:lastModifiedBy>Dave Windsor</cp:lastModifiedBy>
  <cp:revision>2</cp:revision>
  <dcterms:created xsi:type="dcterms:W3CDTF">2017-04-05T15:42:00Z</dcterms:created>
  <dcterms:modified xsi:type="dcterms:W3CDTF">2017-04-05T15:42:00Z</dcterms:modified>
</cp:coreProperties>
</file>